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469C91" w14:textId="50718ECC" w:rsidR="00A81EC5" w:rsidRDefault="00DE6296">
      <w:pPr>
        <w:pStyle w:val="Title"/>
      </w:pPr>
      <w:r>
        <w:t xml:space="preserve">Feedback for Project Number </w:t>
      </w:r>
      <w:r w:rsidR="00122E81">
        <w:t>21</w:t>
      </w:r>
    </w:p>
    <w:p w14:paraId="23F106D2" w14:textId="77777777" w:rsidR="00A81EC5" w:rsidRDefault="00DE6296">
      <w:pPr>
        <w:pStyle w:val="Heading2"/>
      </w:pPr>
      <w:bookmarkStart w:id="0" w:name="instructions"/>
      <w:r>
        <w:t>Instructions</w:t>
      </w:r>
    </w:p>
    <w:p w14:paraId="709F7D34" w14:textId="4EC0E88B" w:rsidR="00A81EC5" w:rsidRDefault="00DE6296">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19328B4" w14:textId="302E2224" w:rsidR="00A81EC5" w:rsidRDefault="00DE6296">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 xml:space="preserve">Friday, March </w:t>
      </w:r>
      <w:r w:rsidR="00CF3165">
        <w:rPr>
          <w:b/>
        </w:rPr>
        <w:t>25</w:t>
      </w:r>
      <w:r w:rsidR="00E33100">
        <w:rPr>
          <w:b/>
        </w:rPr>
        <w:t>t</w:t>
      </w:r>
      <w:r>
        <w:rPr>
          <w:b/>
        </w:rPr>
        <w:t>h at 5:30pm CST</w:t>
      </w:r>
      <w:r>
        <w:t>. For ease you can use this markdown file to fill out your responses and knit which will produce a word document for you.</w:t>
      </w:r>
    </w:p>
    <w:p w14:paraId="758D621F" w14:textId="77777777" w:rsidR="00A81EC5" w:rsidRDefault="00DE6296">
      <w:pPr>
        <w:pStyle w:val="Heading2"/>
      </w:pPr>
      <w:bookmarkStart w:id="1" w:name="feedback-below"/>
      <w:bookmarkEnd w:id="0"/>
      <w:r>
        <w:t>Feedback Below</w:t>
      </w:r>
    </w:p>
    <w:p w14:paraId="4BFA2C35" w14:textId="02C849B0" w:rsidR="00A81EC5" w:rsidRDefault="00DE6296">
      <w:pPr>
        <w:pStyle w:val="FirstParagraph"/>
        <w:rPr>
          <w:b/>
        </w:rPr>
      </w:pPr>
      <w:r>
        <w:rPr>
          <w:b/>
        </w:rPr>
        <w:t>What is their topic on?</w:t>
      </w:r>
    </w:p>
    <w:p w14:paraId="21743B2E" w14:textId="43394C2D" w:rsidR="007C1B01" w:rsidRDefault="007C1B01" w:rsidP="007C1B01">
      <w:pPr>
        <w:pStyle w:val="BodyText"/>
        <w:ind w:firstLine="720"/>
      </w:pPr>
      <w:r>
        <w:t xml:space="preserve">This project is comparing the </w:t>
      </w:r>
      <w:r>
        <w:t>employment rates of three different job sectors, healthcare, hospitality and leisure, and constructions industries</w:t>
      </w:r>
      <w:r>
        <w:t>, to determine how they were affected in our current ongoing pandemic. The title of the project, “Viral Jobs”</w:t>
      </w:r>
      <w:r w:rsidR="007277C1">
        <w:t>,</w:t>
      </w:r>
      <w:r>
        <w:t xml:space="preserve"> </w:t>
      </w:r>
      <w:r w:rsidR="007277C1">
        <w:t xml:space="preserve">nicely conveyed </w:t>
      </w:r>
      <w:r>
        <w:t xml:space="preserve">the type of pandemic we are in as well as the topic of this project. </w:t>
      </w:r>
    </w:p>
    <w:p w14:paraId="43AAC098" w14:textId="28B369EE" w:rsidR="00A81EC5" w:rsidRDefault="00DE6296">
      <w:pPr>
        <w:pStyle w:val="FirstParagraph"/>
        <w:rPr>
          <w:b/>
        </w:rPr>
      </w:pPr>
      <w:r>
        <w:rPr>
          <w:b/>
        </w:rPr>
        <w:t>Are the objectives of the project clearly identifiable?</w:t>
      </w:r>
    </w:p>
    <w:p w14:paraId="3A4EF393" w14:textId="798BA16F" w:rsidR="007C1B01" w:rsidRDefault="007C1B01" w:rsidP="007C1B01">
      <w:pPr>
        <w:pStyle w:val="BodyText"/>
      </w:pPr>
      <w:r>
        <w:tab/>
        <w:t xml:space="preserve">The objective of this project </w:t>
      </w:r>
      <w:r w:rsidR="003C6E8C">
        <w:t>delineated</w:t>
      </w:r>
      <w:r>
        <w:t xml:space="preserve"> how these three job sectors compared before and during the pandemic by quarter. When explaining her background research, she mentions that </w:t>
      </w:r>
      <w:r w:rsidR="003C6E8C">
        <w:t xml:space="preserve">the </w:t>
      </w:r>
      <w:r>
        <w:t xml:space="preserve">income inequality gap was </w:t>
      </w:r>
      <w:r w:rsidR="007277C1">
        <w:t>declining,</w:t>
      </w:r>
      <w:r w:rsidR="003C6E8C">
        <w:t xml:space="preserve"> </w:t>
      </w:r>
      <w:r>
        <w:t xml:space="preserve">and the economy </w:t>
      </w:r>
      <w:proofErr w:type="gramStart"/>
      <w:r>
        <w:t>as a whole was</w:t>
      </w:r>
      <w:proofErr w:type="gramEnd"/>
      <w:r>
        <w:t xml:space="preserve"> relatively strong</w:t>
      </w:r>
      <w:r w:rsidR="007277C1">
        <w:t>. A</w:t>
      </w:r>
      <w:r w:rsidR="003C6E8C">
        <w:t>lthough the motivation behind the project was not clearly stated</w:t>
      </w:r>
      <w:r w:rsidR="007277C1">
        <w:t>,</w:t>
      </w:r>
      <w:r w:rsidR="003C6E8C">
        <w:t xml:space="preserve"> it can be inferred that the researcher was curious about the societal effects </w:t>
      </w:r>
      <w:r w:rsidR="007277C1">
        <w:t>on</w:t>
      </w:r>
      <w:r w:rsidR="003C6E8C">
        <w:t xml:space="preserve"> the job industry that a global pandemic could potentially </w:t>
      </w:r>
      <w:r w:rsidR="007277C1">
        <w:t>produce</w:t>
      </w:r>
      <w:r w:rsidR="003C6E8C">
        <w:t>. This was visualized using t</w:t>
      </w:r>
      <w:r>
        <w:t>hree different types of graphs</w:t>
      </w:r>
      <w:r w:rsidR="007277C1">
        <w:t>. It was then</w:t>
      </w:r>
      <w:r w:rsidR="003C6E8C">
        <w:t xml:space="preserve"> further</w:t>
      </w:r>
      <w:r>
        <w:t xml:space="preserve"> explained that the bar and line graphs </w:t>
      </w:r>
      <w:r w:rsidR="003C6E8C">
        <w:t>were used to show</w:t>
      </w:r>
      <w:r>
        <w:t xml:space="preserve"> the proportions of jobs </w:t>
      </w:r>
      <w:r w:rsidR="003C6E8C">
        <w:t xml:space="preserve">and any visual trends over </w:t>
      </w:r>
      <w:proofErr w:type="gramStart"/>
      <w:r w:rsidR="003C6E8C">
        <w:t>a period of time</w:t>
      </w:r>
      <w:proofErr w:type="gramEnd"/>
      <w:r w:rsidR="007277C1">
        <w:t>.</w:t>
      </w:r>
      <w:r w:rsidR="003C6E8C">
        <w:t xml:space="preserve"> </w:t>
      </w:r>
      <w:proofErr w:type="gramStart"/>
      <w:r w:rsidR="007277C1">
        <w:t>While,</w:t>
      </w:r>
      <w:proofErr w:type="gramEnd"/>
      <w:r w:rsidR="007277C1">
        <w:t xml:space="preserve"> t</w:t>
      </w:r>
      <w:r w:rsidR="003C6E8C">
        <w:t>he box plot exhibited the spread of the individual data.</w:t>
      </w:r>
    </w:p>
    <w:p w14:paraId="34FA023D" w14:textId="7CC0AF52" w:rsidR="00A81EC5" w:rsidRDefault="00DE6296">
      <w:pPr>
        <w:pStyle w:val="FirstParagraph"/>
        <w:rPr>
          <w:b/>
        </w:rPr>
      </w:pPr>
      <w:r>
        <w:rPr>
          <w:b/>
        </w:rPr>
        <w:t>What data are used?</w:t>
      </w:r>
    </w:p>
    <w:p w14:paraId="3D588618" w14:textId="10E100BC" w:rsidR="00A81EC5" w:rsidRDefault="00524099" w:rsidP="003C6E8C">
      <w:pPr>
        <w:pStyle w:val="BodyText"/>
        <w:ind w:firstLine="720"/>
      </w:pPr>
      <w:r>
        <w:t>The website used to scrape the data was the United States Bureau of Labor Statistics (</w:t>
      </w:r>
      <w:hyperlink r:id="rId8" w:history="1">
        <w:r w:rsidRPr="0093087A">
          <w:rPr>
            <w:rStyle w:val="Hyperlink"/>
          </w:rPr>
          <w:t>www.bls.gov</w:t>
        </w:r>
      </w:hyperlink>
      <w:r>
        <w:t xml:space="preserve">). From this website, the number of employees per job category </w:t>
      </w:r>
      <w:r w:rsidR="007277C1">
        <w:t>were</w:t>
      </w:r>
      <w:r>
        <w:t xml:space="preserve"> </w:t>
      </w:r>
      <w:r w:rsidR="003C6E8C">
        <w:t>drawn</w:t>
      </w:r>
      <w:r>
        <w:t xml:space="preserve"> and it was programed to pull all the data by quarter</w:t>
      </w:r>
      <w:r w:rsidR="007277C1">
        <w:t>.</w:t>
      </w:r>
      <w:r>
        <w:t xml:space="preserve"> </w:t>
      </w:r>
      <w:r w:rsidR="007277C1">
        <w:t>T</w:t>
      </w:r>
      <w:r>
        <w:t>hen</w:t>
      </w:r>
      <w:r w:rsidR="007277C1">
        <w:t>,</w:t>
      </w:r>
      <w:r>
        <w:t xml:space="preserve"> it was further condensed to one </w:t>
      </w:r>
      <w:r>
        <w:lastRenderedPageBreak/>
        <w:t xml:space="preserve">month starting from July 2019 to March 2021. </w:t>
      </w:r>
      <w:r w:rsidR="007277C1">
        <w:t>Lastly, t</w:t>
      </w:r>
      <w:r>
        <w:t xml:space="preserve">he monthly employee data was compared in a bar graph, line graph, and histogram. </w:t>
      </w:r>
    </w:p>
    <w:p w14:paraId="081D13E6" w14:textId="10DC34DB" w:rsidR="00A81EC5" w:rsidRDefault="00DE6296">
      <w:pPr>
        <w:pStyle w:val="FirstParagraph"/>
        <w:rPr>
          <w:b/>
        </w:rPr>
      </w:pPr>
      <w:r>
        <w:rPr>
          <w:b/>
        </w:rPr>
        <w:t>What is your overall impression of the project?</w:t>
      </w:r>
    </w:p>
    <w:p w14:paraId="77E384CF" w14:textId="4FBB8B3F" w:rsidR="003C6E8C" w:rsidRDefault="007C1B01" w:rsidP="00F9220B">
      <w:pPr>
        <w:pStyle w:val="BodyText"/>
        <w:ind w:firstLine="720"/>
      </w:pPr>
      <w:r>
        <w:t xml:space="preserve">Overall, this project was very well thought out. It was </w:t>
      </w:r>
      <w:r w:rsidR="007277C1">
        <w:t>presented</w:t>
      </w:r>
      <w:r>
        <w:t xml:space="preserve"> in a scientific manner with background research conducted, a formed hypothesis, and the results shown in a clear and </w:t>
      </w:r>
      <w:r w:rsidR="003C6E8C">
        <w:t xml:space="preserve">aesthetically pleasing </w:t>
      </w:r>
      <w:r>
        <w:t>visual representation.</w:t>
      </w:r>
      <w:r w:rsidR="003C6E8C">
        <w:t xml:space="preserve"> I was curious as to the result this project would bring forth</w:t>
      </w:r>
      <w:r w:rsidR="007277C1">
        <w:t>,</w:t>
      </w:r>
      <w:r w:rsidR="003C6E8C">
        <w:t xml:space="preserve"> and although most of these results were not surprising, it was interesting to find out how drastic the changes were when compared to one another. </w:t>
      </w:r>
    </w:p>
    <w:p w14:paraId="5E91157A" w14:textId="666C973E" w:rsidR="00A81EC5" w:rsidRDefault="00DE6296">
      <w:pPr>
        <w:pStyle w:val="BodyText"/>
        <w:rPr>
          <w:b/>
        </w:rPr>
      </w:pPr>
      <w:r>
        <w:rPr>
          <w:b/>
        </w:rPr>
        <w:t xml:space="preserve">Other encouragements/critiques you would like to provide to your colleague </w:t>
      </w:r>
      <w:proofErr w:type="gramStart"/>
      <w:r>
        <w:rPr>
          <w:b/>
        </w:rPr>
        <w:t>in order for</w:t>
      </w:r>
      <w:proofErr w:type="gramEnd"/>
      <w:r>
        <w:rPr>
          <w:b/>
        </w:rPr>
        <w:t xml:space="preserve"> them to have a more refined project.</w:t>
      </w:r>
      <w:bookmarkEnd w:id="1"/>
    </w:p>
    <w:p w14:paraId="349FE23D" w14:textId="11111B10" w:rsidR="007C1B01" w:rsidRPr="007C1B01" w:rsidRDefault="007C1B01" w:rsidP="00F9220B">
      <w:pPr>
        <w:pStyle w:val="BodyText"/>
        <w:ind w:firstLine="720"/>
        <w:rPr>
          <w:bCs/>
        </w:rPr>
      </w:pPr>
      <w:r>
        <w:rPr>
          <w:bCs/>
        </w:rPr>
        <w:t xml:space="preserve">One aspect of this project that would have been beneficial, would be to show what the webpage looked like as well as the specific data that was scraped. It is difficult to visualize how the coding is used without seeing where </w:t>
      </w:r>
      <w:r w:rsidR="007277C1">
        <w:rPr>
          <w:bCs/>
        </w:rPr>
        <w:t>was pulled</w:t>
      </w:r>
      <w:r>
        <w:rPr>
          <w:bCs/>
        </w:rPr>
        <w:t xml:space="preserve"> from.</w:t>
      </w:r>
      <w:r w:rsidR="003C6E8C">
        <w:rPr>
          <w:bCs/>
        </w:rPr>
        <w:t xml:space="preserve"> With this addition, I believe a more detailed explanation of the code would have created a greater understanding for the audience. </w:t>
      </w:r>
      <w:r>
        <w:rPr>
          <w:bCs/>
        </w:rPr>
        <w:t xml:space="preserve"> </w:t>
      </w:r>
    </w:p>
    <w:sectPr w:rsidR="007C1B01" w:rsidRPr="007C1B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8645D" w14:textId="77777777" w:rsidR="00F0077F" w:rsidRDefault="00F0077F">
      <w:pPr>
        <w:spacing w:after="0"/>
      </w:pPr>
      <w:r>
        <w:separator/>
      </w:r>
    </w:p>
  </w:endnote>
  <w:endnote w:type="continuationSeparator" w:id="0">
    <w:p w14:paraId="17073EF6" w14:textId="77777777" w:rsidR="00F0077F" w:rsidRDefault="00F007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5F837" w14:textId="77777777" w:rsidR="00F0077F" w:rsidRDefault="00F0077F">
      <w:r>
        <w:separator/>
      </w:r>
    </w:p>
  </w:footnote>
  <w:footnote w:type="continuationSeparator" w:id="0">
    <w:p w14:paraId="03EA981B" w14:textId="77777777" w:rsidR="00F0077F" w:rsidRDefault="00F007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2EA6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22E81"/>
    <w:rsid w:val="003C6E8C"/>
    <w:rsid w:val="004E29B3"/>
    <w:rsid w:val="00524099"/>
    <w:rsid w:val="00590D07"/>
    <w:rsid w:val="007277C1"/>
    <w:rsid w:val="00784D58"/>
    <w:rsid w:val="007C1B01"/>
    <w:rsid w:val="007C39E9"/>
    <w:rsid w:val="008D6863"/>
    <w:rsid w:val="00A81EC5"/>
    <w:rsid w:val="00B86B75"/>
    <w:rsid w:val="00BC48D5"/>
    <w:rsid w:val="00C36279"/>
    <w:rsid w:val="00C50087"/>
    <w:rsid w:val="00CF3165"/>
    <w:rsid w:val="00DE6296"/>
    <w:rsid w:val="00E315A3"/>
    <w:rsid w:val="00E33100"/>
    <w:rsid w:val="00F0077F"/>
    <w:rsid w:val="00F922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122E81"/>
    <w:rPr>
      <w:color w:val="800080" w:themeColor="followedHyperlink"/>
      <w:u w:val="single"/>
    </w:rPr>
  </w:style>
  <w:style w:type="character" w:styleId="UnresolvedMention">
    <w:name w:val="Unresolved Mention"/>
    <w:basedOn w:val="DefaultParagraphFont"/>
    <w:uiPriority w:val="99"/>
    <w:semiHidden/>
    <w:unhideWhenUsed/>
    <w:rsid w:val="005240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ls.gov" TargetMode="Externa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575</Words>
  <Characters>3278</Characters>
  <Application>Microsoft Office Word</Application>
  <DocSecurity>0</DocSecurity>
  <Lines>27</Lines>
  <Paragraphs>7</Paragraphs>
  <ScaleCrop>false</ScaleCrop>
  <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Villa, Luz E</dc:creator>
  <cp:keywords/>
  <cp:lastModifiedBy>Villa, Luz E</cp:lastModifiedBy>
  <cp:revision>3</cp:revision>
  <dcterms:created xsi:type="dcterms:W3CDTF">2022-03-25T20:52:00Z</dcterms:created>
  <dcterms:modified xsi:type="dcterms:W3CDTF">2022-03-25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